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B37B5" w14:textId="77777777" w:rsidR="00E010CB" w:rsidRDefault="00AB5DC8">
      <w:pPr>
        <w:rPr>
          <w:b/>
          <w:noProof/>
          <w:lang w:eastAsia="en-GB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anchor distT="0" distB="0" distL="114300" distR="114300" simplePos="0" relativeHeight="251660288" behindDoc="0" locked="0" layoutInCell="1" allowOverlap="1" wp14:anchorId="7D76073F" wp14:editId="3401088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920875" cy="457200"/>
            <wp:effectExtent l="0" t="0" r="317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KDS Logos_Col_Grey_300dpi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8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D509B9" w14:textId="77777777" w:rsidR="00E010CB" w:rsidRDefault="00E010CB">
      <w:pPr>
        <w:rPr>
          <w:b/>
        </w:rPr>
      </w:pPr>
    </w:p>
    <w:p w14:paraId="01E2D86D" w14:textId="77777777" w:rsidR="00E010CB" w:rsidRDefault="00E010CB">
      <w:pPr>
        <w:rPr>
          <w:b/>
        </w:rPr>
      </w:pPr>
    </w:p>
    <w:p w14:paraId="76957562" w14:textId="77777777" w:rsidR="00E010CB" w:rsidRDefault="00E010CB">
      <w:pPr>
        <w:rPr>
          <w:b/>
        </w:rPr>
      </w:pPr>
    </w:p>
    <w:p w14:paraId="5EC51BC0" w14:textId="0973131A" w:rsidR="00121130" w:rsidRDefault="00C12F9B">
      <w:r w:rsidRPr="00C12F9B">
        <w:rPr>
          <w:b/>
        </w:rPr>
        <w:t>Grant Number</w:t>
      </w:r>
      <w:r>
        <w:t xml:space="preserve">: </w:t>
      </w:r>
      <w:r w:rsidR="004662ED">
        <w:t xml:space="preserve">ESRC </w:t>
      </w:r>
      <w:r w:rsidR="004662ED" w:rsidRPr="004662ED">
        <w:rPr>
          <w:bCs/>
          <w:noProof/>
          <w:lang w:eastAsia="en-GB"/>
        </w:rPr>
        <w:t>1913253</w:t>
      </w:r>
    </w:p>
    <w:p w14:paraId="4AC67BED" w14:textId="2327311F" w:rsidR="00C12F9B" w:rsidRPr="00C12F9B" w:rsidRDefault="00C12F9B">
      <w:pPr>
        <w:rPr>
          <w:b/>
        </w:rPr>
      </w:pPr>
      <w:r w:rsidRPr="00C12F9B">
        <w:rPr>
          <w:b/>
        </w:rPr>
        <w:t xml:space="preserve">Sponsor: </w:t>
      </w:r>
      <w:r w:rsidR="004662ED" w:rsidRPr="004662ED">
        <w:rPr>
          <w:bCs/>
        </w:rPr>
        <w:t>Economic and Social Research Council</w:t>
      </w:r>
      <w:r w:rsidR="004662ED" w:rsidRPr="004662ED">
        <w:rPr>
          <w:bCs/>
        </w:rPr>
        <w:t xml:space="preserve"> (ESRC)</w:t>
      </w:r>
    </w:p>
    <w:p w14:paraId="3B8D1182" w14:textId="3ECAE54E" w:rsidR="000F06C6" w:rsidRDefault="000F06C6">
      <w:r w:rsidRPr="00C12F9B">
        <w:rPr>
          <w:b/>
        </w:rPr>
        <w:t>Project title</w:t>
      </w:r>
      <w:r>
        <w:t xml:space="preserve">: </w:t>
      </w:r>
      <w:r w:rsidR="004662ED" w:rsidRPr="004662ED">
        <w:t>The persistence, causes, and consequences of sleep disturbances in people with dementia living in care homes</w:t>
      </w:r>
      <w:r w:rsidR="004662ED">
        <w:t xml:space="preserve"> (</w:t>
      </w:r>
      <w:r w:rsidR="004662ED" w:rsidRPr="004662ED">
        <w:t xml:space="preserve">The SIESTA </w:t>
      </w:r>
      <w:r w:rsidR="004662ED">
        <w:t xml:space="preserve">study - </w:t>
      </w:r>
      <w:r w:rsidR="004662ED" w:rsidRPr="004662ED">
        <w:t>Sleep problems In dEmentia: interviews with care home STAff)</w:t>
      </w:r>
    </w:p>
    <w:p w14:paraId="2DE57CF9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2903C025" w14:textId="77777777" w:rsidTr="000F06C6">
        <w:tc>
          <w:tcPr>
            <w:tcW w:w="4508" w:type="dxa"/>
          </w:tcPr>
          <w:p w14:paraId="57F820A4" w14:textId="77777777" w:rsidR="000F06C6" w:rsidRDefault="000F06C6">
            <w:r>
              <w:t>File name</w:t>
            </w:r>
          </w:p>
        </w:tc>
        <w:tc>
          <w:tcPr>
            <w:tcW w:w="4508" w:type="dxa"/>
          </w:tcPr>
          <w:p w14:paraId="650918A8" w14:textId="77777777" w:rsidR="000F06C6" w:rsidRDefault="000F06C6">
            <w:r>
              <w:t>File description (</w:t>
            </w:r>
            <w:r w:rsidRPr="000F06C6">
              <w:t>Short description of c</w:t>
            </w:r>
            <w:r w:rsidR="00377F0F">
              <w:t xml:space="preserve">ontent, sample size, format, any linking between different types of data, </w:t>
            </w:r>
            <w:r w:rsidR="003B3C82">
              <w:t>i.e.</w:t>
            </w:r>
            <w:r w:rsidR="00377F0F">
              <w:t xml:space="preserve"> survey and </w:t>
            </w:r>
            <w:r w:rsidR="003B3C82">
              <w:t>interviews/focus groups</w:t>
            </w:r>
            <w:r>
              <w:t>)</w:t>
            </w:r>
          </w:p>
        </w:tc>
      </w:tr>
      <w:tr w:rsidR="000F06C6" w14:paraId="0E3C8168" w14:textId="77777777" w:rsidTr="009D076B">
        <w:trPr>
          <w:trHeight w:val="397"/>
        </w:trPr>
        <w:tc>
          <w:tcPr>
            <w:tcW w:w="4508" w:type="dxa"/>
          </w:tcPr>
          <w:p w14:paraId="0FEF207D" w14:textId="4BE3D377" w:rsidR="000F06C6" w:rsidRDefault="00DA0401">
            <w:r>
              <w:t>SIESTA Participant 01</w:t>
            </w:r>
          </w:p>
        </w:tc>
        <w:tc>
          <w:tcPr>
            <w:tcW w:w="4508" w:type="dxa"/>
          </w:tcPr>
          <w:p w14:paraId="63BE151A" w14:textId="67C5A9F7" w:rsidR="000F06C6" w:rsidRDefault="00DA0401">
            <w:r>
              <w:t xml:space="preserve">Word document – transcript of one-to-one interview </w:t>
            </w:r>
          </w:p>
        </w:tc>
      </w:tr>
      <w:tr w:rsidR="00DA0401" w14:paraId="42819EA6" w14:textId="77777777" w:rsidTr="009D076B">
        <w:trPr>
          <w:trHeight w:val="397"/>
        </w:trPr>
        <w:tc>
          <w:tcPr>
            <w:tcW w:w="4508" w:type="dxa"/>
          </w:tcPr>
          <w:p w14:paraId="423D2908" w14:textId="1E7424E2" w:rsidR="00DA0401" w:rsidRDefault="00DA0401" w:rsidP="00DA0401">
            <w:r>
              <w:t>SIESTA Participant 0</w:t>
            </w:r>
            <w:r>
              <w:t>2</w:t>
            </w:r>
          </w:p>
        </w:tc>
        <w:tc>
          <w:tcPr>
            <w:tcW w:w="4508" w:type="dxa"/>
          </w:tcPr>
          <w:p w14:paraId="3F5BDEDD" w14:textId="45F0EF8A" w:rsidR="00DA0401" w:rsidRDefault="00DA0401" w:rsidP="00DA0401">
            <w:r>
              <w:t xml:space="preserve">Word document – transcript of one-to-one interview </w:t>
            </w:r>
          </w:p>
        </w:tc>
      </w:tr>
      <w:tr w:rsidR="00DA0401" w14:paraId="51B483A5" w14:textId="77777777" w:rsidTr="009D076B">
        <w:trPr>
          <w:trHeight w:val="397"/>
        </w:trPr>
        <w:tc>
          <w:tcPr>
            <w:tcW w:w="4508" w:type="dxa"/>
          </w:tcPr>
          <w:p w14:paraId="01B02265" w14:textId="6D65763D" w:rsidR="00DA0401" w:rsidRDefault="00DA0401" w:rsidP="00DA0401">
            <w:r>
              <w:t>SIESTA Participant 0</w:t>
            </w:r>
            <w:r>
              <w:t>3</w:t>
            </w:r>
          </w:p>
        </w:tc>
        <w:tc>
          <w:tcPr>
            <w:tcW w:w="4508" w:type="dxa"/>
          </w:tcPr>
          <w:p w14:paraId="5D24393B" w14:textId="411D3128" w:rsidR="00DA0401" w:rsidRDefault="00DA0401" w:rsidP="00DA0401">
            <w:r>
              <w:t xml:space="preserve">Word document – transcript of one-to-one interview </w:t>
            </w:r>
          </w:p>
        </w:tc>
      </w:tr>
      <w:tr w:rsidR="00DA0401" w14:paraId="3D97B6E3" w14:textId="77777777" w:rsidTr="009D076B">
        <w:trPr>
          <w:trHeight w:val="397"/>
        </w:trPr>
        <w:tc>
          <w:tcPr>
            <w:tcW w:w="4508" w:type="dxa"/>
          </w:tcPr>
          <w:p w14:paraId="152B4169" w14:textId="104012D0" w:rsidR="00DA0401" w:rsidRDefault="00DA0401" w:rsidP="00DA0401">
            <w:r>
              <w:t>SIESTA Participant 0</w:t>
            </w:r>
            <w:r>
              <w:t>4</w:t>
            </w:r>
          </w:p>
        </w:tc>
        <w:tc>
          <w:tcPr>
            <w:tcW w:w="4508" w:type="dxa"/>
          </w:tcPr>
          <w:p w14:paraId="37792546" w14:textId="47D2EBD4" w:rsidR="00DA0401" w:rsidRDefault="00DA0401" w:rsidP="00DA0401">
            <w:r>
              <w:t xml:space="preserve">Word document – transcript of one-to-one interview </w:t>
            </w:r>
          </w:p>
        </w:tc>
      </w:tr>
      <w:tr w:rsidR="00DA0401" w14:paraId="6E505DE8" w14:textId="77777777" w:rsidTr="009D076B">
        <w:trPr>
          <w:trHeight w:val="397"/>
        </w:trPr>
        <w:tc>
          <w:tcPr>
            <w:tcW w:w="4508" w:type="dxa"/>
          </w:tcPr>
          <w:p w14:paraId="004FEEBF" w14:textId="7D98F4CE" w:rsidR="00DA0401" w:rsidRDefault="00DA0401" w:rsidP="00DA0401">
            <w:r>
              <w:t>SIESTA Participant 0</w:t>
            </w:r>
            <w:r>
              <w:t>5</w:t>
            </w:r>
          </w:p>
        </w:tc>
        <w:tc>
          <w:tcPr>
            <w:tcW w:w="4508" w:type="dxa"/>
          </w:tcPr>
          <w:p w14:paraId="1586C56B" w14:textId="093D8A1F" w:rsidR="00DA0401" w:rsidRDefault="00DA0401" w:rsidP="00DA0401">
            <w:r>
              <w:t xml:space="preserve">Word document – transcript of one-to-one interview </w:t>
            </w:r>
          </w:p>
        </w:tc>
      </w:tr>
      <w:tr w:rsidR="00DA0401" w14:paraId="18A70BA8" w14:textId="77777777" w:rsidTr="009D076B">
        <w:trPr>
          <w:trHeight w:val="397"/>
        </w:trPr>
        <w:tc>
          <w:tcPr>
            <w:tcW w:w="4508" w:type="dxa"/>
          </w:tcPr>
          <w:p w14:paraId="1C2F72CB" w14:textId="13483D51" w:rsidR="00DA0401" w:rsidRDefault="00DA0401" w:rsidP="00DA0401">
            <w:r>
              <w:t>SIESTA Participant 0</w:t>
            </w:r>
            <w:r>
              <w:t>6</w:t>
            </w:r>
          </w:p>
        </w:tc>
        <w:tc>
          <w:tcPr>
            <w:tcW w:w="4508" w:type="dxa"/>
          </w:tcPr>
          <w:p w14:paraId="635395CF" w14:textId="18353FFD" w:rsidR="00DA0401" w:rsidRDefault="00DA0401" w:rsidP="00DA0401">
            <w:r>
              <w:t xml:space="preserve">Word document – transcript of one-to-one interview </w:t>
            </w:r>
          </w:p>
        </w:tc>
      </w:tr>
      <w:tr w:rsidR="00DA0401" w14:paraId="48EA9B39" w14:textId="77777777" w:rsidTr="009D076B">
        <w:trPr>
          <w:trHeight w:val="397"/>
        </w:trPr>
        <w:tc>
          <w:tcPr>
            <w:tcW w:w="4508" w:type="dxa"/>
          </w:tcPr>
          <w:p w14:paraId="5B76DD42" w14:textId="4E81D2D0" w:rsidR="00DA0401" w:rsidRDefault="00DA0401" w:rsidP="00DA0401">
            <w:r>
              <w:t>SIESTA Participant 0</w:t>
            </w:r>
            <w:r>
              <w:t>7</w:t>
            </w:r>
          </w:p>
        </w:tc>
        <w:tc>
          <w:tcPr>
            <w:tcW w:w="4508" w:type="dxa"/>
          </w:tcPr>
          <w:p w14:paraId="7A1313C6" w14:textId="6E82F106" w:rsidR="00DA0401" w:rsidRDefault="00DA0401" w:rsidP="00DA0401">
            <w:r>
              <w:t xml:space="preserve">Word document – transcript of one-to-one interview </w:t>
            </w:r>
          </w:p>
        </w:tc>
      </w:tr>
      <w:tr w:rsidR="00DA0401" w14:paraId="579CD1ED" w14:textId="77777777" w:rsidTr="009D076B">
        <w:trPr>
          <w:trHeight w:val="397"/>
        </w:trPr>
        <w:tc>
          <w:tcPr>
            <w:tcW w:w="4508" w:type="dxa"/>
          </w:tcPr>
          <w:p w14:paraId="18A17FBB" w14:textId="3CBBBAEB" w:rsidR="00DA0401" w:rsidRDefault="00DA0401" w:rsidP="00DA0401">
            <w:r>
              <w:t>SIESTA Participant 0</w:t>
            </w:r>
            <w:r>
              <w:t>8</w:t>
            </w:r>
          </w:p>
        </w:tc>
        <w:tc>
          <w:tcPr>
            <w:tcW w:w="4508" w:type="dxa"/>
          </w:tcPr>
          <w:p w14:paraId="06ADE0FC" w14:textId="0F37EE28" w:rsidR="00DA0401" w:rsidRDefault="00DA0401" w:rsidP="00DA0401">
            <w:r>
              <w:t xml:space="preserve">Word document – transcript of one-to-one interview </w:t>
            </w:r>
          </w:p>
        </w:tc>
      </w:tr>
      <w:tr w:rsidR="00DA0401" w14:paraId="35E6D0EE" w14:textId="77777777" w:rsidTr="009D076B">
        <w:trPr>
          <w:trHeight w:val="397"/>
        </w:trPr>
        <w:tc>
          <w:tcPr>
            <w:tcW w:w="4508" w:type="dxa"/>
          </w:tcPr>
          <w:p w14:paraId="362E5BA6" w14:textId="28A6245F" w:rsidR="00DA0401" w:rsidRDefault="00DA0401" w:rsidP="00DA0401">
            <w:r>
              <w:t>SIESTA Participant 0</w:t>
            </w:r>
            <w:r>
              <w:t>9</w:t>
            </w:r>
          </w:p>
        </w:tc>
        <w:tc>
          <w:tcPr>
            <w:tcW w:w="4508" w:type="dxa"/>
          </w:tcPr>
          <w:p w14:paraId="2B7EAE05" w14:textId="06A2E5E6" w:rsidR="00DA0401" w:rsidRPr="00DA0401" w:rsidRDefault="00DA0401" w:rsidP="00DA0401">
            <w:pPr>
              <w:rPr>
                <w:b/>
                <w:bCs/>
              </w:rPr>
            </w:pPr>
            <w:r>
              <w:t xml:space="preserve">Word document – transcript of one-to-one interview </w:t>
            </w:r>
          </w:p>
        </w:tc>
      </w:tr>
      <w:tr w:rsidR="00DA0401" w14:paraId="7573DD7A" w14:textId="77777777" w:rsidTr="009D076B">
        <w:trPr>
          <w:trHeight w:val="397"/>
        </w:trPr>
        <w:tc>
          <w:tcPr>
            <w:tcW w:w="4508" w:type="dxa"/>
          </w:tcPr>
          <w:p w14:paraId="72EA0F80" w14:textId="6E35CB19" w:rsidR="00DA0401" w:rsidRDefault="00DA0401" w:rsidP="00DA0401">
            <w:r>
              <w:t xml:space="preserve">SIESTA Participant </w:t>
            </w:r>
            <w:r>
              <w:t>10</w:t>
            </w:r>
          </w:p>
        </w:tc>
        <w:tc>
          <w:tcPr>
            <w:tcW w:w="4508" w:type="dxa"/>
          </w:tcPr>
          <w:p w14:paraId="1861A7ED" w14:textId="20633DAA" w:rsidR="00DA0401" w:rsidRDefault="00DA0401" w:rsidP="00DA0401">
            <w:r>
              <w:t xml:space="preserve">Word document – transcript of one-to-one interview </w:t>
            </w:r>
          </w:p>
        </w:tc>
      </w:tr>
      <w:tr w:rsidR="00DA0401" w14:paraId="6D5CF27F" w14:textId="77777777" w:rsidTr="009D076B">
        <w:trPr>
          <w:trHeight w:val="397"/>
        </w:trPr>
        <w:tc>
          <w:tcPr>
            <w:tcW w:w="4508" w:type="dxa"/>
          </w:tcPr>
          <w:p w14:paraId="79047BDD" w14:textId="7D2F112E" w:rsidR="00DA0401" w:rsidRDefault="00DA0401" w:rsidP="00DA0401">
            <w:r>
              <w:t xml:space="preserve">SIESTA Participant </w:t>
            </w:r>
            <w:r>
              <w:t>11</w:t>
            </w:r>
          </w:p>
        </w:tc>
        <w:tc>
          <w:tcPr>
            <w:tcW w:w="4508" w:type="dxa"/>
          </w:tcPr>
          <w:p w14:paraId="3C10D8E1" w14:textId="47DF413E" w:rsidR="00DA0401" w:rsidRDefault="00DA0401" w:rsidP="00DA0401">
            <w:r>
              <w:t xml:space="preserve">Word document – transcript of one-to-one interview </w:t>
            </w:r>
          </w:p>
        </w:tc>
      </w:tr>
      <w:tr w:rsidR="00DA0401" w14:paraId="05AB4CC9" w14:textId="77777777" w:rsidTr="009D076B">
        <w:trPr>
          <w:trHeight w:val="397"/>
        </w:trPr>
        <w:tc>
          <w:tcPr>
            <w:tcW w:w="4508" w:type="dxa"/>
          </w:tcPr>
          <w:p w14:paraId="21CFEC46" w14:textId="56569501" w:rsidR="00DA0401" w:rsidRDefault="00DA0401" w:rsidP="00DA0401">
            <w:r>
              <w:t xml:space="preserve">SIESTA Participant </w:t>
            </w:r>
            <w:r>
              <w:t>12</w:t>
            </w:r>
          </w:p>
        </w:tc>
        <w:tc>
          <w:tcPr>
            <w:tcW w:w="4508" w:type="dxa"/>
          </w:tcPr>
          <w:p w14:paraId="40A7EFE7" w14:textId="3086EA6D" w:rsidR="00DA0401" w:rsidRDefault="00DA0401" w:rsidP="00DA0401">
            <w:r>
              <w:t xml:space="preserve">Word document – transcript of one-to-one interview </w:t>
            </w:r>
          </w:p>
        </w:tc>
      </w:tr>
      <w:tr w:rsidR="00DA0401" w14:paraId="53DFB6DD" w14:textId="77777777" w:rsidTr="009D076B">
        <w:trPr>
          <w:trHeight w:val="397"/>
        </w:trPr>
        <w:tc>
          <w:tcPr>
            <w:tcW w:w="4508" w:type="dxa"/>
          </w:tcPr>
          <w:p w14:paraId="17AD62A9" w14:textId="6FDA31CC" w:rsidR="00DA0401" w:rsidRDefault="00DA0401" w:rsidP="00DA0401">
            <w:r>
              <w:t xml:space="preserve">SIESTA Participant </w:t>
            </w:r>
            <w:r>
              <w:t>13</w:t>
            </w:r>
          </w:p>
        </w:tc>
        <w:tc>
          <w:tcPr>
            <w:tcW w:w="4508" w:type="dxa"/>
          </w:tcPr>
          <w:p w14:paraId="71AEA43D" w14:textId="729B9D73" w:rsidR="00DA0401" w:rsidRDefault="00DA0401" w:rsidP="00DA0401">
            <w:r>
              <w:t xml:space="preserve">Word document – transcript of one-to-one interview </w:t>
            </w:r>
          </w:p>
        </w:tc>
      </w:tr>
      <w:tr w:rsidR="00DA0401" w14:paraId="3E8BA341" w14:textId="77777777" w:rsidTr="009D076B">
        <w:trPr>
          <w:trHeight w:val="397"/>
        </w:trPr>
        <w:tc>
          <w:tcPr>
            <w:tcW w:w="4508" w:type="dxa"/>
          </w:tcPr>
          <w:p w14:paraId="48771C1E" w14:textId="49D58881" w:rsidR="00DA0401" w:rsidRDefault="00DA0401" w:rsidP="00DA0401">
            <w:r>
              <w:t xml:space="preserve">SIESTA Participant </w:t>
            </w:r>
            <w:r>
              <w:t>14</w:t>
            </w:r>
          </w:p>
        </w:tc>
        <w:tc>
          <w:tcPr>
            <w:tcW w:w="4508" w:type="dxa"/>
          </w:tcPr>
          <w:p w14:paraId="1C7E90F4" w14:textId="192C6DF4" w:rsidR="00DA0401" w:rsidRDefault="00DA0401" w:rsidP="00DA0401">
            <w:r>
              <w:t xml:space="preserve">Word document – transcript of one-to-one interview </w:t>
            </w:r>
          </w:p>
        </w:tc>
      </w:tr>
      <w:tr w:rsidR="00DA0401" w14:paraId="5355EB51" w14:textId="77777777" w:rsidTr="009D076B">
        <w:trPr>
          <w:trHeight w:val="397"/>
        </w:trPr>
        <w:tc>
          <w:tcPr>
            <w:tcW w:w="4508" w:type="dxa"/>
          </w:tcPr>
          <w:p w14:paraId="4DAF7D4A" w14:textId="029852D1" w:rsidR="00DA0401" w:rsidRDefault="00DA0401" w:rsidP="00DA0401">
            <w:r>
              <w:t xml:space="preserve">SIESTA Participant </w:t>
            </w:r>
            <w:r>
              <w:t>15</w:t>
            </w:r>
          </w:p>
        </w:tc>
        <w:tc>
          <w:tcPr>
            <w:tcW w:w="4508" w:type="dxa"/>
          </w:tcPr>
          <w:p w14:paraId="606665A2" w14:textId="5D42E44E" w:rsidR="00DA0401" w:rsidRDefault="00DA0401" w:rsidP="00DA0401">
            <w:r>
              <w:t xml:space="preserve">Word document – transcript of one-to-one interview </w:t>
            </w:r>
          </w:p>
        </w:tc>
      </w:tr>
      <w:tr w:rsidR="00DA0401" w14:paraId="0B82C168" w14:textId="77777777" w:rsidTr="009D076B">
        <w:trPr>
          <w:trHeight w:val="397"/>
        </w:trPr>
        <w:tc>
          <w:tcPr>
            <w:tcW w:w="4508" w:type="dxa"/>
          </w:tcPr>
          <w:p w14:paraId="223158BF" w14:textId="7507D53D" w:rsidR="00DA0401" w:rsidRDefault="00DA0401" w:rsidP="00DA0401">
            <w:r>
              <w:lastRenderedPageBreak/>
              <w:t xml:space="preserve">SIESTA Participant </w:t>
            </w:r>
            <w:r>
              <w:t>16</w:t>
            </w:r>
          </w:p>
        </w:tc>
        <w:tc>
          <w:tcPr>
            <w:tcW w:w="4508" w:type="dxa"/>
          </w:tcPr>
          <w:p w14:paraId="5A265474" w14:textId="4B53A6C8" w:rsidR="00DA0401" w:rsidRDefault="00DA0401" w:rsidP="00DA0401">
            <w:r>
              <w:t xml:space="preserve">Word document – transcript of one-to-one interview </w:t>
            </w:r>
          </w:p>
        </w:tc>
      </w:tr>
      <w:tr w:rsidR="00DA0401" w14:paraId="7442075A" w14:textId="77777777" w:rsidTr="009D076B">
        <w:trPr>
          <w:trHeight w:val="397"/>
        </w:trPr>
        <w:tc>
          <w:tcPr>
            <w:tcW w:w="4508" w:type="dxa"/>
          </w:tcPr>
          <w:p w14:paraId="32426F66" w14:textId="55AB1A7B" w:rsidR="00DA0401" w:rsidRDefault="00DA0401" w:rsidP="00DA0401">
            <w:r>
              <w:t xml:space="preserve">SIESTA Participant </w:t>
            </w:r>
            <w:r>
              <w:t>17</w:t>
            </w:r>
          </w:p>
        </w:tc>
        <w:tc>
          <w:tcPr>
            <w:tcW w:w="4508" w:type="dxa"/>
          </w:tcPr>
          <w:p w14:paraId="39B873DF" w14:textId="03AE4348" w:rsidR="00DA0401" w:rsidRDefault="00DA0401" w:rsidP="00DA0401">
            <w:r>
              <w:t xml:space="preserve">Word document – transcript of one-to-one interview </w:t>
            </w:r>
          </w:p>
        </w:tc>
      </w:tr>
      <w:tr w:rsidR="00DA0401" w14:paraId="6B8ABA6E" w14:textId="77777777" w:rsidTr="009D076B">
        <w:trPr>
          <w:trHeight w:val="397"/>
        </w:trPr>
        <w:tc>
          <w:tcPr>
            <w:tcW w:w="4508" w:type="dxa"/>
          </w:tcPr>
          <w:p w14:paraId="242103A1" w14:textId="33CDE501" w:rsidR="00DA0401" w:rsidRDefault="00DA0401" w:rsidP="00DA0401">
            <w:r>
              <w:t xml:space="preserve">SIESTA Participant </w:t>
            </w:r>
            <w:r>
              <w:t>18</w:t>
            </w:r>
          </w:p>
        </w:tc>
        <w:tc>
          <w:tcPr>
            <w:tcW w:w="4508" w:type="dxa"/>
          </w:tcPr>
          <w:p w14:paraId="2194FBC0" w14:textId="73528A27" w:rsidR="00DA0401" w:rsidRDefault="00DA0401" w:rsidP="00DA0401">
            <w:r>
              <w:t xml:space="preserve">Word document – transcript of one-to-one interview </w:t>
            </w:r>
          </w:p>
        </w:tc>
      </w:tr>
    </w:tbl>
    <w:p w14:paraId="6B51C321" w14:textId="77777777" w:rsidR="000F06C6" w:rsidRDefault="000F06C6"/>
    <w:p w14:paraId="3AB7B8A2" w14:textId="62E41376" w:rsidR="00C12F9B" w:rsidRDefault="00C12F9B">
      <w:r w:rsidRPr="00C12F9B">
        <w:rPr>
          <w:b/>
        </w:rPr>
        <w:t>Publications</w:t>
      </w:r>
      <w:r w:rsidRPr="00C12F9B">
        <w:t>:</w:t>
      </w:r>
      <w:r>
        <w:t xml:space="preserve"> (based on this data, if any)</w:t>
      </w:r>
    </w:p>
    <w:p w14:paraId="77C1A39D" w14:textId="5AAEAD4D" w:rsidR="00DA0401" w:rsidRPr="00DA0401" w:rsidRDefault="00DA0401" w:rsidP="00DA0401">
      <w:pPr>
        <w:spacing w:after="0" w:line="240" w:lineRule="auto"/>
        <w:rPr>
          <w:rFonts w:eastAsia="Times New Roman" w:cstheme="minorHAnsi"/>
          <w:lang w:eastAsia="en-GB"/>
        </w:rPr>
      </w:pPr>
      <w:r w:rsidRPr="00DA0401">
        <w:rPr>
          <w:rFonts w:eastAsia="Times New Roman" w:cstheme="minorHAnsi"/>
          <w:lang w:eastAsia="en-GB"/>
        </w:rPr>
        <w:t xml:space="preserve">Webster, L., Powell, K., Costafreda, S., &amp; Livingston, G. (2020). The impact of sleep disturbances on care home residents with dementia: The SIESTA qualitative study. </w:t>
      </w:r>
      <w:r w:rsidRPr="00DA0401">
        <w:rPr>
          <w:rFonts w:eastAsia="Times New Roman" w:cstheme="minorHAnsi"/>
          <w:i/>
          <w:iCs/>
          <w:lang w:eastAsia="en-GB"/>
        </w:rPr>
        <w:t>International Psychogeriatrics,</w:t>
      </w:r>
      <w:r w:rsidRPr="00DA0401">
        <w:rPr>
          <w:rFonts w:eastAsia="Times New Roman" w:cstheme="minorHAnsi"/>
          <w:lang w:eastAsia="en-GB"/>
        </w:rPr>
        <w:t xml:space="preserve"> </w:t>
      </w:r>
      <w:r w:rsidRPr="00DA0401">
        <w:rPr>
          <w:rFonts w:eastAsia="Times New Roman" w:cstheme="minorHAnsi"/>
          <w:i/>
          <w:iCs/>
          <w:lang w:eastAsia="en-GB"/>
        </w:rPr>
        <w:t>32</w:t>
      </w:r>
      <w:r w:rsidRPr="00DA0401">
        <w:rPr>
          <w:rFonts w:eastAsia="Times New Roman" w:cstheme="minorHAnsi"/>
          <w:lang w:eastAsia="en-GB"/>
        </w:rPr>
        <w:t>(7), 839-847. doi:10.1017/S1041610220000642</w:t>
      </w:r>
      <w:r w:rsidRPr="00DA0401">
        <w:rPr>
          <w:rFonts w:eastAsia="Times New Roman" w:cstheme="minorHAnsi"/>
          <w:lang w:eastAsia="en-GB"/>
        </w:rPr>
        <w:t xml:space="preserve"> </w:t>
      </w:r>
    </w:p>
    <w:p w14:paraId="62CB8E46" w14:textId="77777777" w:rsidR="00DA0401" w:rsidRDefault="00DA0401"/>
    <w:p w14:paraId="3532EB34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NTQxtjAyMzM2tzBW0lEKTi0uzszPAykwrAUAStCW6CwAAAA="/>
  </w:docVars>
  <w:rsids>
    <w:rsidRoot w:val="00DD1FA8"/>
    <w:rsid w:val="000F06C6"/>
    <w:rsid w:val="00121130"/>
    <w:rsid w:val="001D3D77"/>
    <w:rsid w:val="00377F0F"/>
    <w:rsid w:val="003B3C82"/>
    <w:rsid w:val="00414A0E"/>
    <w:rsid w:val="004662ED"/>
    <w:rsid w:val="00684A3C"/>
    <w:rsid w:val="007C59DF"/>
    <w:rsid w:val="009D076B"/>
    <w:rsid w:val="00AB5DC8"/>
    <w:rsid w:val="00C12F9B"/>
    <w:rsid w:val="00DA0401"/>
    <w:rsid w:val="00DD1FA8"/>
    <w:rsid w:val="00E010CB"/>
    <w:rsid w:val="00E0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BFFA7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4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14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121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164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Lucy Webster</cp:lastModifiedBy>
  <cp:revision>4</cp:revision>
  <dcterms:created xsi:type="dcterms:W3CDTF">2022-01-30T21:24:00Z</dcterms:created>
  <dcterms:modified xsi:type="dcterms:W3CDTF">2022-01-30T21:30:00Z</dcterms:modified>
</cp:coreProperties>
</file>